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2EDE065F"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as part of a NRDA project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 xml:space="preserve">(FWC) </w:t>
      </w:r>
      <w:r w:rsidR="000F1A4E">
        <w:lastRenderedPageBreak/>
        <w:t>deployed 9600 cubic yards of shell material in sites 2-acres in size at densities of 100, 200, 300, or 400 cubic yards per acre.</w:t>
      </w:r>
      <w:r w:rsidR="00E56514">
        <w:t xml:space="preserve">  The fourth project deployed XYZ (FWC NFWF 2) deployed XYZ cubic yards of </w:t>
      </w:r>
      <w:proofErr w:type="spellStart"/>
      <w:r w:rsidR="00E56514">
        <w:t>limestrone</w:t>
      </w:r>
      <w:proofErr w:type="spellEnd"/>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435BBE5A" w14:textId="0606DBA0" w:rsidR="001836A5" w:rsidRDefault="001836A5" w:rsidP="00ED11FF">
      <w:pPr>
        <w:spacing w:after="0" w:line="360" w:lineRule="auto"/>
      </w:pPr>
      <w:r>
        <w:t xml:space="preserve">Landings </w:t>
      </w:r>
      <w:r w:rsidRPr="000142BB">
        <w:t>–</w:t>
      </w:r>
      <w:r>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0E4F237B"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26-75-mm shell height), and legal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 xml:space="preserve">sampling months into winter [November-April] or summer [May-October]) and we used site as a </w:t>
      </w:r>
      <w:r w:rsidR="00277FAE">
        <w:lastRenderedPageBreak/>
        <w:t>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Period river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projects with different starting points and cultch materials, we summed the weight of cultch collected by divers by</w:t>
      </w:r>
      <w:r w:rsidR="004602C6">
        <w:t xml:space="preserve"> restoration project, site in the bay, and</w:t>
      </w:r>
      <w:r w:rsidR="003D09A8">
        <w:t xml:space="preserve"> period</w:t>
      </w:r>
      <w:r w:rsidR="004602C6">
        <w:t>.  We then used a similar generalized linear model framework as the live oyster count data to assess patterns in cultch material persistence across projects in the bay.</w:t>
      </w:r>
      <w:r w:rsidR="003D09A8">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1A160615"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w:t>
      </w:r>
      <w:r w:rsidR="00501CA0">
        <w:rPr>
          <w:i/>
          <w:iCs/>
        </w:rPr>
        <w:t>shell or</w:t>
      </w:r>
      <w:r w:rsidR="00FE7DB8">
        <w:rPr>
          <w:i/>
          <w:iCs/>
        </w:rPr>
        <w:t xml:space="preserve"> cultch</w:t>
      </w:r>
    </w:p>
    <w:p w14:paraId="5C22348D" w14:textId="59E3D8A8" w:rsidR="007C361E" w:rsidRPr="00AD5B7C" w:rsidRDefault="007C361E" w:rsidP="00AF3465">
      <w:pPr>
        <w:spacing w:after="0" w:line="360" w:lineRule="auto"/>
        <w:rPr>
          <w:i/>
          <w:iCs/>
        </w:rPr>
      </w:pPr>
      <w:r>
        <w:rPr>
          <w:i/>
          <w:iCs/>
        </w:rPr>
        <w:t>#</w:t>
      </w:r>
      <w:r w:rsidR="00501CA0">
        <w:rPr>
          <w:i/>
          <w:iCs/>
        </w:rPr>
        <w:t>2022037_All_Bays_DEP_FWC analyses code</w:t>
      </w:r>
    </w:p>
    <w:p w14:paraId="1A8902DD" w14:textId="361FAA03" w:rsidR="00AF3465" w:rsidRDefault="007C361E" w:rsidP="00AF3465">
      <w:pPr>
        <w:spacing w:after="0" w:line="360" w:lineRule="auto"/>
      </w:pPr>
      <w:r>
        <w:lastRenderedPageBreak/>
        <w:t xml:space="preserve">The dispersion parameter using a binom2 family was </w:t>
      </w:r>
      <w:r w:rsidR="00501CA0">
        <w:t>&lt;1 for the models below</w:t>
      </w:r>
      <w:r>
        <w:t xml:space="preserve"> suggesting extreme overdispersion and supporting the use of a negative binomial distribution in the GLM.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Bay </w:t>
      </w:r>
      <w:r w:rsidR="00501CA0">
        <w:t>*</w:t>
      </w:r>
      <w:r w:rsidR="000B5F61">
        <w:t xml:space="preserve"> Period model</w:t>
      </w:r>
      <w:r w:rsidR="00501CA0">
        <w:t xml:space="preserve"> because this model would provide insight into (1) whether restoration triggered a response on oyster counts and (2) if this response was consistent among the three bays</w:t>
      </w:r>
      <w:r w:rsidR="000B5F61">
        <w:t xml:space="preserve">. </w:t>
      </w:r>
      <w:r w:rsidR="00017761">
        <w:t xml:space="preserve"> </w:t>
      </w:r>
      <w:r w:rsidR="00501CA0">
        <w:t>From an AIC perspective, Bay * Period model had the lowest value (delta AIC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xml:space="preserve">, but Pensacola was relatively constant </w:t>
      </w:r>
      <w:r w:rsidR="00A91886">
        <w:t>(beta = 0.</w:t>
      </w:r>
      <w:r w:rsidR="00A91886">
        <w:t>0</w:t>
      </w:r>
      <w:r w:rsidR="00A91886">
        <w:t>7, SE beta = 0.</w:t>
      </w:r>
      <w:r w:rsidR="00A91886">
        <w:t>15</w:t>
      </w:r>
      <w:r w:rsidR="00A91886">
        <w:t>, p</w:t>
      </w:r>
      <w:r w:rsidR="00A91886">
        <w:t>=0.10</w:t>
      </w:r>
      <w:r w:rsidR="00A91886">
        <w:t>)</w:t>
      </w:r>
      <w:r w:rsidR="00A91886">
        <w:t xml:space="preserve"> as was St. Andrews (</w:t>
      </w:r>
      <w:r w:rsidR="00A91886">
        <w:t>beta = 0.</w:t>
      </w:r>
      <w:r w:rsidR="00A91886">
        <w:t>25</w:t>
      </w:r>
      <w:r w:rsidR="00A91886">
        <w:t>, SE beta = 0.</w:t>
      </w:r>
      <w:r w:rsidR="00A91886">
        <w:t>20</w:t>
      </w:r>
      <w:r w:rsidR="00A91886">
        <w:t>, p</w:t>
      </w:r>
      <w:r w:rsidR="00A91886">
        <w:t>=0.03</w:t>
      </w:r>
      <w:r w:rsidR="00A91886">
        <w:t>)</w:t>
      </w:r>
      <w:r w:rsidR="007834F9">
        <w:t xml:space="preserve"> </w:t>
      </w:r>
      <w:r w:rsidR="00A91886">
        <w:t>each showing a positive trend (positive slope) over time but only increasing at about 1 oyster spat per quadrat for each time period (exp^0.25=1.3). This contrasts with Apalachicola Bay which was declining at about 0.8 live oysters per quadrat per period (exp^-0.18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X, predicted with data).</w:t>
      </w:r>
    </w:p>
    <w:p w14:paraId="3D548383" w14:textId="7353BE10" w:rsidR="00BE54FD" w:rsidRDefault="00BE4DE7" w:rsidP="007645BF">
      <w:pPr>
        <w:spacing w:after="0" w:line="360" w:lineRule="auto"/>
      </w:pPr>
      <w:r>
        <w:tab/>
        <w:t xml:space="preserve">Fitting the same Bay </w:t>
      </w:r>
      <w:r w:rsidR="00BE54FD">
        <w:t>*</w:t>
      </w:r>
      <w:r>
        <w:t xml:space="preserve"> Period model to counts of </w:t>
      </w:r>
      <w:r w:rsidR="00BE54FD">
        <w:t xml:space="preserve">seed or legal siz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128E2881" w14:textId="77777777" w:rsidR="00BE54FD" w:rsidRDefault="00BE54FD" w:rsidP="007C361E">
      <w:pPr>
        <w:spacing w:after="0" w:line="360" w:lineRule="auto"/>
      </w:pPr>
    </w:p>
    <w:p w14:paraId="4D1F400D" w14:textId="2D9609CC" w:rsidR="007C361E" w:rsidRDefault="007C361E" w:rsidP="007C361E">
      <w:pPr>
        <w:spacing w:after="0" w:line="360" w:lineRule="auto"/>
      </w:pPr>
      <w:r>
        <w:t xml:space="preserve">#ok the above is done. Just a reminder, this is based </w:t>
      </w:r>
      <w:r w:rsidR="00806A78">
        <w:t xml:space="preserve">on DEP for Pensacola and St. Andrews and DEP and FWC for </w:t>
      </w:r>
      <w:proofErr w:type="spellStart"/>
      <w:r w:rsidR="00806A78">
        <w:t>Apalach</w:t>
      </w:r>
      <w:proofErr w:type="spellEnd"/>
      <w:r w:rsidR="00806A78">
        <w:t>.  This would be rock for Pensacola and St. Andrews and shell and rock for Apalachicola</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t>A detailed analysis Apalachicola Bay oyster population response to restoration measured by counts from rock and shell cultch from multiple studies</w:t>
      </w:r>
    </w:p>
    <w:p w14:paraId="195F1422" w14:textId="161C65E1" w:rsidR="00912438" w:rsidRPr="00912438" w:rsidRDefault="00912438" w:rsidP="00912438">
      <w:pPr>
        <w:spacing w:after="0" w:line="360" w:lineRule="auto"/>
        <w:ind w:firstLine="720"/>
      </w:pPr>
      <w:r>
        <w:lastRenderedPageBreak/>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000 per 1/4-m</w:t>
      </w:r>
      <w:r w:rsidRPr="00912438">
        <w:rPr>
          <w:vertAlign w:val="superscript"/>
        </w:rPr>
        <w:t>2</w:t>
      </w:r>
      <w:r w:rsidR="002C7ED3">
        <w:t xml:space="preserve"> depending on study and period of time (Figure X) suggesting that these data are highly </w:t>
      </w:r>
      <w:proofErr w:type="spellStart"/>
      <w:r w:rsidR="002C7ED3">
        <w:t>overdispersed</w:t>
      </w:r>
      <w:proofErr w:type="spellEnd"/>
      <w:r w:rsidR="002C7ED3">
        <w:t xml:space="preserve">, but over time oyster counts across study trend closer to zero.  </w:t>
      </w:r>
    </w:p>
    <w:p w14:paraId="209A0DE2" w14:textId="57A61C3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8,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w:t>
      </w:r>
      <w:bookmarkStart w:id="3" w:name="_GoBack"/>
      <w:bookmarkEnd w:id="3"/>
      <w:r w:rsidR="002C7ED3">
        <w:t xml:space="preserv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was 18.4 (12.6-26.8)</w:t>
      </w:r>
      <w:r w:rsidR="00C97CF3">
        <w:t xml:space="preserve"> much lower than in Period 1</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period and the low days term are significant in the model</w:t>
      </w:r>
      <w:r w:rsidR="00C97CF3">
        <w:t xml:space="preserve"> with the terms for low days ((beta = -0.009, SE = 0.003, p = 0.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09</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1 period lag on the number days discharge was below 12,000 CFS, suggested that the number of low days in the prior period did not influence the number of live spat in the current period (p = 0.31).</w:t>
      </w:r>
    </w:p>
    <w:p w14:paraId="1726B1BE" w14:textId="719357E2"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w:t>
      </w:r>
      <w:r w:rsidR="00BB5D4E">
        <w:lastRenderedPageBreak/>
        <w:t xml:space="preserve">nearly two years following construction, and if the response of cultch to restoration is different two years following restoration than immediately after restoration, then this would not be clear.  </w:t>
      </w:r>
      <w:r w:rsidR="00C60143">
        <w:t>T</w:t>
      </w:r>
      <w:r w:rsidR="00BB5D4E">
        <w:t xml:space="preserve">o create a comparative framework across studies 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w:t>
      </w:r>
      <w:commentRangeStart w:id="4"/>
      <w:r w:rsidR="00BB5D4E">
        <w:t>14</w:t>
      </w:r>
      <w:commentRangeEnd w:id="4"/>
      <w:r w:rsidR="00C60143">
        <w:t xml:space="preserve">, the last year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5F1ACC">
        <w:rPr>
          <w:rStyle w:val="CommentReference"/>
        </w:rPr>
        <w:commentReference w:id="4"/>
      </w:r>
      <w:r w:rsidR="00BB5D4E">
        <w:t>.  For the single project that used shell cultch (NFWF-1), we predict in Period 14 about 71.2 (95% CI 24.8-204.7) live oyster spat per ¼-m</w:t>
      </w:r>
      <w:r w:rsidR="00BB5D4E" w:rsidRPr="00BB5D4E">
        <w:rPr>
          <w:vertAlign w:val="superscript"/>
        </w:rPr>
        <w:t>2</w:t>
      </w:r>
      <w:r w:rsidR="00BB5D4E">
        <w:t xml:space="preserve"> quadrat.  For the rock projects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For project NRDA 4044 mean predicted</w:t>
      </w:r>
      <w:r w:rsidR="004602C6">
        <w:t xml:space="preserve"> number of live </w:t>
      </w:r>
      <w:proofErr w:type="gramStart"/>
      <w:r w:rsidR="004602C6">
        <w:t>spat</w:t>
      </w:r>
      <w:proofErr w:type="gramEnd"/>
      <w:r w:rsidR="00BB5D4E">
        <w:t xml:space="preserve"> =10.9 (6.0, 19.8), project NRDA 5007 mean predicted = 41.7 (23.0 – 75.9), and project FWC-2021 mean predicted = 19.06 (12.2 -29.8).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w:t>
      </w:r>
    </w:p>
    <w:p w14:paraId="3C9F7495" w14:textId="4B1D58FA" w:rsidR="002740F9" w:rsidRPr="00BB5D4E" w:rsidRDefault="002740F9" w:rsidP="007C361E">
      <w:pPr>
        <w:spacing w:after="0" w:line="360" w:lineRule="auto"/>
      </w:pPr>
      <w:r>
        <w:tab/>
        <w:t xml:space="preserve">Total cultch weights were made integers by rounding to nearest whole kg.  </w:t>
      </w:r>
      <w:r w:rsidR="00CD4DED">
        <w:t>Data were then subset for each project</w:t>
      </w:r>
      <w:r w:rsidR="00771D3A">
        <w:t xml:space="preserve"> and calculations of mean and variance by project suggested the data were </w:t>
      </w:r>
      <w:proofErr w:type="spellStart"/>
      <w:r w:rsidR="00771D3A">
        <w:t>overdispersed</w:t>
      </w:r>
      <w:proofErr w:type="spellEnd"/>
      <w:r w:rsidR="00771D3A">
        <w:t xml:space="preserve"> (variance &gt; mean).   We then fit similar GLM models as described for oyster count data to the cultch biomass.</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xml:space="preserve"># Predicted counts of </w:t>
      </w:r>
      <w:proofErr w:type="spellStart"/>
      <w:r w:rsidRPr="00FE7DB8">
        <w:rPr>
          <w:sz w:val="16"/>
          <w:szCs w:val="16"/>
        </w:rPr>
        <w:t>Sum_spat</w:t>
      </w:r>
      <w:proofErr w:type="spellEnd"/>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xml:space="preserve"># Predicted counts of </w:t>
      </w:r>
      <w:proofErr w:type="spellStart"/>
      <w:r w:rsidRPr="007645BF">
        <w:rPr>
          <w:sz w:val="16"/>
          <w:szCs w:val="16"/>
        </w:rPr>
        <w:t>Sum_sublegal</w:t>
      </w:r>
      <w:proofErr w:type="spellEnd"/>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t xml:space="preserve">     7 |      5.69 | [3.64</w:t>
      </w:r>
      <w:proofErr w:type="gramStart"/>
      <w:r w:rsidRPr="007645BF">
        <w:rPr>
          <w:sz w:val="16"/>
          <w:szCs w:val="16"/>
        </w:rPr>
        <w:t>,  8.88</w:t>
      </w:r>
      <w:proofErr w:type="gramEnd"/>
      <w:r w:rsidRPr="007645BF">
        <w:rPr>
          <w:sz w:val="16"/>
          <w:szCs w:val="16"/>
        </w:rPr>
        <w:t>]</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w:t>
      </w:r>
      <w:proofErr w:type="gramStart"/>
      <w:r w:rsidRPr="007645BF">
        <w:rPr>
          <w:sz w:val="16"/>
          <w:szCs w:val="16"/>
        </w:rPr>
        <w:t>,  6.81</w:t>
      </w:r>
      <w:proofErr w:type="gramEnd"/>
      <w:r w:rsidRPr="007645BF">
        <w:rPr>
          <w:sz w:val="16"/>
          <w:szCs w:val="16"/>
        </w:rPr>
        <w:t>]</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w:t>
      </w:r>
      <w:proofErr w:type="gramStart"/>
      <w:r w:rsidRPr="007645BF">
        <w:rPr>
          <w:sz w:val="16"/>
          <w:szCs w:val="16"/>
        </w:rPr>
        <w:t>,  5.99</w:t>
      </w:r>
      <w:proofErr w:type="gramEnd"/>
      <w:r w:rsidRPr="007645BF">
        <w:rPr>
          <w:sz w:val="16"/>
          <w:szCs w:val="16"/>
        </w:rPr>
        <w:t>]</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lastRenderedPageBreak/>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w:t>
      </w:r>
      <w:proofErr w:type="gramStart"/>
      <w:r w:rsidRPr="007645BF">
        <w:rPr>
          <w:sz w:val="16"/>
          <w:szCs w:val="16"/>
        </w:rPr>
        <w:t>,  99.20</w:t>
      </w:r>
      <w:proofErr w:type="gramEnd"/>
      <w:r w:rsidRPr="007645BF">
        <w:rPr>
          <w:sz w:val="16"/>
          <w:szCs w:val="16"/>
        </w:rPr>
        <w:t>]</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w:t>
      </w:r>
      <w:proofErr w:type="gramStart"/>
      <w:r w:rsidRPr="007645BF">
        <w:rPr>
          <w:sz w:val="16"/>
          <w:szCs w:val="16"/>
        </w:rPr>
        <w:t>,  74.13</w:t>
      </w:r>
      <w:proofErr w:type="gramEnd"/>
      <w:r w:rsidRPr="007645BF">
        <w:rPr>
          <w:sz w:val="16"/>
          <w:szCs w:val="16"/>
        </w:rPr>
        <w:t>]</w:t>
      </w:r>
    </w:p>
    <w:p w14:paraId="2647366B" w14:textId="67D5F8D1" w:rsidR="007645BF" w:rsidRDefault="007645BF" w:rsidP="007645BF">
      <w:pPr>
        <w:spacing w:after="0" w:line="240" w:lineRule="auto"/>
        <w:rPr>
          <w:sz w:val="16"/>
          <w:szCs w:val="16"/>
        </w:rPr>
      </w:pPr>
      <w:r w:rsidRPr="007645BF">
        <w:rPr>
          <w:sz w:val="16"/>
          <w:szCs w:val="16"/>
        </w:rPr>
        <w:t xml:space="preserve">    14 |     23.22 | [ 8.91</w:t>
      </w:r>
      <w:proofErr w:type="gramStart"/>
      <w:r w:rsidRPr="007645BF">
        <w:rPr>
          <w:sz w:val="16"/>
          <w:szCs w:val="16"/>
        </w:rPr>
        <w:t>,  60.57</w:t>
      </w:r>
      <w:proofErr w:type="gramEnd"/>
      <w:r w:rsidRPr="007645BF">
        <w:rPr>
          <w:sz w:val="16"/>
          <w:szCs w:val="16"/>
        </w:rPr>
        <w:t>]</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216E1E95" w:rsidR="00EC3FF4" w:rsidRDefault="00EC3FF4" w:rsidP="00AF3465">
      <w:pPr>
        <w:spacing w:after="0" w:line="360" w:lineRule="auto"/>
      </w:pPr>
      <w:r>
        <w:lastRenderedPageBreak/>
        <w:t xml:space="preserve">#then go through the quadrat summary code which is just </w:t>
      </w:r>
      <w:proofErr w:type="spellStart"/>
      <w:r>
        <w:t>Apalach</w:t>
      </w:r>
      <w:proofErr w:type="spellEnd"/>
      <w:r>
        <w:t xml:space="preserve"> in detail with </w:t>
      </w:r>
      <w:proofErr w:type="gramStart"/>
      <w:r>
        <w:t>all of</w:t>
      </w:r>
      <w:proofErr w:type="gramEnd"/>
      <w:r>
        <w:t xml:space="preserve">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rPr>
          <w:noProof/>
        </w:rPr>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4" w:author="Bill Pine" w:date="2022-03-15T15:51:00Z" w:initials="PB">
    <w:p w14:paraId="45C7D885" w14:textId="7CD2BDE8" w:rsidR="005F1ACC" w:rsidRDefault="005F1ACC">
      <w:pPr>
        <w:pStyle w:val="CommentText"/>
      </w:pPr>
      <w:r>
        <w:rPr>
          <w:rStyle w:val="CommentReference"/>
        </w:rPr>
        <w:annotationRef/>
      </w:r>
      <w:r>
        <w:t>This is just test 2 in quadra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6B3C8" w15:done="0"/>
  <w15:commentEx w15:paraId="5F27CF2F" w15:done="0"/>
  <w15:commentEx w15:paraId="7D99C3F1" w15:done="0"/>
  <w15:commentEx w15:paraId="45C7D8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DB348E" w16cex:dateUtc="2022-03-1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6B3C8" w16cid:durableId="25AD0F51"/>
  <w16cid:commentId w16cid:paraId="5F27CF2F" w16cid:durableId="25D86AAE"/>
  <w16cid:commentId w16cid:paraId="7D99C3F1" w16cid:durableId="25DB2B4F"/>
  <w16cid:commentId w16cid:paraId="45C7D885" w16cid:durableId="25DB3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oFABrX8qktAAAA"/>
  </w:docVars>
  <w:rsids>
    <w:rsidRoot w:val="00853094"/>
    <w:rsid w:val="000142BB"/>
    <w:rsid w:val="00017761"/>
    <w:rsid w:val="00035D83"/>
    <w:rsid w:val="000B5F61"/>
    <w:rsid w:val="000D00D7"/>
    <w:rsid w:val="000F1A4E"/>
    <w:rsid w:val="00105EB4"/>
    <w:rsid w:val="00155D89"/>
    <w:rsid w:val="00162DA9"/>
    <w:rsid w:val="001836A5"/>
    <w:rsid w:val="001A7831"/>
    <w:rsid w:val="001F102B"/>
    <w:rsid w:val="00246C8C"/>
    <w:rsid w:val="002740F9"/>
    <w:rsid w:val="00277FAE"/>
    <w:rsid w:val="00283A67"/>
    <w:rsid w:val="002C7ED3"/>
    <w:rsid w:val="002F512A"/>
    <w:rsid w:val="0031185A"/>
    <w:rsid w:val="003603BC"/>
    <w:rsid w:val="00381278"/>
    <w:rsid w:val="003A05D0"/>
    <w:rsid w:val="003D09A8"/>
    <w:rsid w:val="004060FE"/>
    <w:rsid w:val="004602C6"/>
    <w:rsid w:val="0047701A"/>
    <w:rsid w:val="004D0BDC"/>
    <w:rsid w:val="00501CA0"/>
    <w:rsid w:val="00523BDE"/>
    <w:rsid w:val="005712EF"/>
    <w:rsid w:val="005A3CBE"/>
    <w:rsid w:val="005B0098"/>
    <w:rsid w:val="005B3488"/>
    <w:rsid w:val="005D5537"/>
    <w:rsid w:val="005F1ACC"/>
    <w:rsid w:val="005F53CF"/>
    <w:rsid w:val="0062102F"/>
    <w:rsid w:val="0064356D"/>
    <w:rsid w:val="00661414"/>
    <w:rsid w:val="006642F9"/>
    <w:rsid w:val="00674678"/>
    <w:rsid w:val="00687C45"/>
    <w:rsid w:val="00691675"/>
    <w:rsid w:val="006D6B61"/>
    <w:rsid w:val="0070216B"/>
    <w:rsid w:val="0075285F"/>
    <w:rsid w:val="007645BF"/>
    <w:rsid w:val="00771D3A"/>
    <w:rsid w:val="007728E8"/>
    <w:rsid w:val="007834F9"/>
    <w:rsid w:val="0079387B"/>
    <w:rsid w:val="007C361E"/>
    <w:rsid w:val="00803D33"/>
    <w:rsid w:val="00806A78"/>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91886"/>
    <w:rsid w:val="00AD5B7C"/>
    <w:rsid w:val="00AD70D9"/>
    <w:rsid w:val="00AF3465"/>
    <w:rsid w:val="00B01AA8"/>
    <w:rsid w:val="00B2408F"/>
    <w:rsid w:val="00BB5D4E"/>
    <w:rsid w:val="00BC2996"/>
    <w:rsid w:val="00BC39BC"/>
    <w:rsid w:val="00BC7150"/>
    <w:rsid w:val="00BE4DE7"/>
    <w:rsid w:val="00BE54FD"/>
    <w:rsid w:val="00C004AF"/>
    <w:rsid w:val="00C00CF6"/>
    <w:rsid w:val="00C02D67"/>
    <w:rsid w:val="00C20968"/>
    <w:rsid w:val="00C519CD"/>
    <w:rsid w:val="00C60143"/>
    <w:rsid w:val="00C752FF"/>
    <w:rsid w:val="00C97CF3"/>
    <w:rsid w:val="00CB6300"/>
    <w:rsid w:val="00CD4DED"/>
    <w:rsid w:val="00CE14CF"/>
    <w:rsid w:val="00CF2C26"/>
    <w:rsid w:val="00D07B21"/>
    <w:rsid w:val="00D143F6"/>
    <w:rsid w:val="00D26ADF"/>
    <w:rsid w:val="00DA103B"/>
    <w:rsid w:val="00DE5BDD"/>
    <w:rsid w:val="00E56514"/>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65</TotalTime>
  <Pages>10</Pages>
  <Words>3526</Words>
  <Characters>2010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3</cp:revision>
  <dcterms:created xsi:type="dcterms:W3CDTF">2022-02-08T19:44:00Z</dcterms:created>
  <dcterms:modified xsi:type="dcterms:W3CDTF">2022-03-29T18:40:00Z</dcterms:modified>
</cp:coreProperties>
</file>